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20需求变更单"/>
    <w:p>
      <w:pPr>
        <w:pStyle w:val="Heading1"/>
      </w:pPr>
      <w:r>
        <w:t xml:space="preserve">V2.0需求变更单</w:t>
      </w:r>
    </w:p>
    <w:bookmarkStart w:id="20" w:name="需求变更申请"/>
    <w:p>
      <w:pPr>
        <w:pStyle w:val="Heading3"/>
      </w:pPr>
      <w:r>
        <w:t xml:space="preserve">需求变更申请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字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详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变更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-2024-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南省企业就业失业数据采集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提交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4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提交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组员张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变更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二三月半月上报一次，其他月一个月上报一次 （一二三月春节变动大需要频繁上报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变更原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客户需求，需要更频繁地上报数据以更好地反映春节期间的就业变化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预期影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项目范围</w:t>
            </w:r>
            <w:r>
              <w:t xml:space="preserve">：引入半月数据上报功能。</w:t>
            </w:r>
            <w:r>
              <w:rPr>
                <w:bCs/>
                <w:b/>
              </w:rPr>
              <w:t xml:space="preserve">时间表</w:t>
            </w:r>
            <w:r>
              <w:t xml:space="preserve">：需要调整开发和测试阶段的时间安排，可能导致项目整体延期。</w:t>
            </w:r>
            <w:r>
              <w:rPr>
                <w:bCs/>
                <w:b/>
              </w:rPr>
              <w:t xml:space="preserve">成本</w:t>
            </w:r>
            <w:r>
              <w:t xml:space="preserve">：预计增加开发和测试的成本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审批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请求者签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__</w:t>
            </w:r>
            <w:r>
              <w:t xml:space="preserve">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项目经理签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__</w:t>
            </w:r>
            <w:r>
              <w:t xml:space="preserve">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审批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.4.16</w:t>
            </w:r>
          </w:p>
        </w:tc>
      </w:tr>
    </w:tbl>
    <w:bookmarkEnd w:id="20"/>
    <w:bookmarkStart w:id="21" w:name="项目详细时间表具体调整内容"/>
    <w:p>
      <w:pPr>
        <w:pStyle w:val="Heading3"/>
      </w:pPr>
      <w:r>
        <w:t xml:space="preserve">项目详细时间表具体调整内容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任务编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bookmarkEnd w:id="21"/>
    <w:bookmarkStart w:id="22" w:name="调整内容解释"/>
    <w:p>
      <w:pPr>
        <w:pStyle w:val="Heading3"/>
      </w:pPr>
      <w:r>
        <w:t xml:space="preserve">调整内容解释</w:t>
      </w:r>
    </w:p>
    <w:p>
      <w:pPr>
        <w:pStyle w:val="FirstParagraph"/>
      </w:pPr>
      <w:r>
        <w:rPr>
          <w:bCs/>
          <w:b/>
        </w:rPr>
        <w:t xml:space="preserve">开发阶段延长</w:t>
      </w:r>
      <w:r>
        <w:t xml:space="preserve">：数据上报调度功能的开发期延长了一周，以包括新功能的实现，确保开发团队有足够的时间处理复杂的逻辑和集成工作。</w:t>
      </w:r>
    </w:p>
    <w:p>
      <w:pPr>
        <w:pStyle w:val="BodyText"/>
      </w:pPr>
      <w:r>
        <w:rPr>
          <w:bCs/>
          <w:b/>
        </w:rPr>
        <w:t xml:space="preserve">测试阶段调整</w:t>
      </w:r>
      <w:r>
        <w:t xml:space="preserve">：系统全面测试和新功能测试的时间进行了调整，确保所有新开发的功能都经过充分测试。</w:t>
      </w:r>
    </w:p>
    <w:p>
      <w:pPr>
        <w:pStyle w:val="BodyText"/>
      </w:pPr>
      <w:r>
        <w:rPr>
          <w:bCs/>
          <w:b/>
        </w:rPr>
        <w:t xml:space="preserve">部署和文档编写阶段</w:t>
      </w:r>
      <w:r>
        <w:t xml:space="preserve">：保持原定时间不变，预留足够的时间以适应任何最后的调整或问题解决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6T06:38:59Z</dcterms:created>
  <dcterms:modified xsi:type="dcterms:W3CDTF">2024-04-16T06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